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FB31A3">
        <w:trPr>
          <w:trHeight w:val="4580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2BEB1CCD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75BCB578" w14:textId="31503E2C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638AA3FE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基础和主体结构</w:t>
            </w:r>
          </w:p>
          <w:p w14:paraId="58C23A96" w14:textId="606D39B4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2E4E7B3D" w14:textId="0F7D6E8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）房屋结构缺陷和问题</w:t>
            </w:r>
          </w:p>
          <w:p w14:paraId="69E20BD4" w14:textId="2F2CB6E5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3}}</w:t>
            </w:r>
            <w:bookmarkStart w:id="0" w:name="_GoBack"/>
            <w:bookmarkEnd w:id="0"/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632C3171" w14:textId="074F647B" w:rsidR="00443F2C" w:rsidRPr="00FB31A3" w:rsidRDefault="00443F2C" w:rsidP="00FB31A3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 w:hint="eastAsia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2B2B9336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 w:rsidR="008336F0" w:rsidRPr="008336F0">
              <w:rPr>
                <w:rFonts w:ascii="宋体" w:hAnsi="宋体" w:hint="eastAsia"/>
                <w:szCs w:val="21"/>
              </w:rPr>
              <w:t>该栋房屋的危险性等级为D，建议对该房屋整体进行拆除。</w:t>
            </w:r>
          </w:p>
          <w:p w14:paraId="62260DEF" w14:textId="68F1836E" w:rsidR="00443F2C" w:rsidRPr="008336F0" w:rsidRDefault="00443F2C" w:rsidP="008336F0">
            <w:pPr>
              <w:spacing w:line="420" w:lineRule="exact"/>
              <w:rPr>
                <w:rFonts w:ascii="宋体" w:hAnsi="宋体"/>
                <w:b/>
                <w:szCs w:val="21"/>
              </w:rPr>
            </w:pPr>
          </w:p>
          <w:p w14:paraId="144C0B99" w14:textId="77777777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  <w:p w14:paraId="7A1E15D0" w14:textId="71584398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FB31A3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FB31A3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5047E" w14:textId="77777777" w:rsidR="00371C09" w:rsidRDefault="00371C09">
      <w:r>
        <w:separator/>
      </w:r>
    </w:p>
  </w:endnote>
  <w:endnote w:type="continuationSeparator" w:id="0">
    <w:p w14:paraId="65A535AE" w14:textId="77777777" w:rsidR="00371C09" w:rsidRDefault="00371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371C09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371C09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504FD" w14:textId="77777777" w:rsidR="00371C09" w:rsidRDefault="00371C09">
      <w:r>
        <w:separator/>
      </w:r>
    </w:p>
  </w:footnote>
  <w:footnote w:type="continuationSeparator" w:id="0">
    <w:p w14:paraId="0DD0C416" w14:textId="77777777" w:rsidR="00371C09" w:rsidRDefault="00371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4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mwrAUAXzj3ziwAAAA="/>
  </w:docVars>
  <w:rsids>
    <w:rsidRoot w:val="00B37C8B"/>
    <w:rsid w:val="00001605"/>
    <w:rsid w:val="000017AE"/>
    <w:rsid w:val="0000209D"/>
    <w:rsid w:val="00007CB6"/>
    <w:rsid w:val="000119F8"/>
    <w:rsid w:val="00012AC8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D73E6"/>
    <w:rsid w:val="002E1668"/>
    <w:rsid w:val="002F7202"/>
    <w:rsid w:val="003028B7"/>
    <w:rsid w:val="003039F3"/>
    <w:rsid w:val="0030412B"/>
    <w:rsid w:val="00305E15"/>
    <w:rsid w:val="00310F0F"/>
    <w:rsid w:val="00321DFF"/>
    <w:rsid w:val="00324722"/>
    <w:rsid w:val="00330A5F"/>
    <w:rsid w:val="00330D58"/>
    <w:rsid w:val="00331523"/>
    <w:rsid w:val="00336162"/>
    <w:rsid w:val="00337E24"/>
    <w:rsid w:val="00352E97"/>
    <w:rsid w:val="0035599A"/>
    <w:rsid w:val="00361FB5"/>
    <w:rsid w:val="00367F6C"/>
    <w:rsid w:val="00371C09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E8C"/>
    <w:rsid w:val="0056163D"/>
    <w:rsid w:val="005642BD"/>
    <w:rsid w:val="0056754E"/>
    <w:rsid w:val="00580680"/>
    <w:rsid w:val="00584C22"/>
    <w:rsid w:val="00584D85"/>
    <w:rsid w:val="005917EC"/>
    <w:rsid w:val="00595E6D"/>
    <w:rsid w:val="0059763E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336F0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4FD2"/>
    <w:rsid w:val="00993B4A"/>
    <w:rsid w:val="0099443E"/>
    <w:rsid w:val="009949F2"/>
    <w:rsid w:val="009A0A69"/>
    <w:rsid w:val="009A298B"/>
    <w:rsid w:val="009B7218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31E73"/>
    <w:rsid w:val="00B339D5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3139"/>
    <w:rsid w:val="00B8493C"/>
    <w:rsid w:val="00B919C5"/>
    <w:rsid w:val="00B966FC"/>
    <w:rsid w:val="00BA1A75"/>
    <w:rsid w:val="00BA1ADB"/>
    <w:rsid w:val="00BA1B67"/>
    <w:rsid w:val="00BA22B5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E6A7D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1486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B31A3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98</Words>
  <Characters>1131</Characters>
  <Application>Microsoft Office Word</Application>
  <DocSecurity>0</DocSecurity>
  <Lines>9</Lines>
  <Paragraphs>2</Paragraphs>
  <ScaleCrop>false</ScaleCrop>
  <Company>njfgj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1</cp:revision>
  <cp:lastPrinted>2018-09-11T01:50:00Z</cp:lastPrinted>
  <dcterms:created xsi:type="dcterms:W3CDTF">2019-07-17T13:37:00Z</dcterms:created>
  <dcterms:modified xsi:type="dcterms:W3CDTF">2019-07-29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